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7D40AEB1" w14:textId="4868B181" w:rsidR="00994037" w:rsidRDefault="00994037" w:rsidP="00994037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7B06B165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4AD05D3C" w14:textId="77777777" w:rsidR="00DC52BF" w:rsidRPr="00195469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6BC735B6" w14:textId="0BD5396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3AE95870" w14:textId="50C2B885" w:rsidR="00C45430" w:rsidRPr="00195469" w:rsidRDefault="00C45430" w:rsidP="00C45430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</w:t>
      </w:r>
      <w:bookmarkStart w:id="0" w:name="_GoBack"/>
      <w:bookmarkEnd w:id="0"/>
      <w:r w:rsidRPr="000B2500">
        <w:rPr>
          <w:rFonts w:ascii="Consolas" w:hAnsi="Consolas"/>
          <w:b/>
          <w:noProof/>
        </w:rPr>
        <w:t>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64900DAC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 xml:space="preserve">    country: "Bulgaria",</w:t>
            </w:r>
          </w:p>
          <w:p w14:paraId="33D0E8EF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0E7FE92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238438</w:t>
            </w:r>
          </w:p>
          <w:p w14:paraId="5C1F39E7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34FD457C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Plovdiv</w:t>
            </w:r>
          </w:p>
          <w:p w14:paraId="25BB1691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155D887A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404974F4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0C19D020" w14:textId="5D189D2A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302A6B1D" w14:textId="6E8240BF" w:rsidR="00DC52BF" w:rsidRPr="00DC52BF" w:rsidRDefault="00DC52BF" w:rsidP="000425B8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{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nam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Geor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a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40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town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Sofia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George</w:t>
            </w:r>
          </w:p>
          <w:p w14:paraId="20DD0CC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40</w:t>
            </w:r>
          </w:p>
          <w:p w14:paraId="5B409DB0" w14:textId="77777777" w:rsidR="00DC52BF" w:rsidRPr="00195469" w:rsidRDefault="00DC52BF" w:rsidP="00C95915">
            <w:pPr>
              <w:rPr>
                <w:rFonts w:cstheme="minorHAnsi"/>
                <w:bCs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Peter</w:t>
            </w:r>
          </w:p>
          <w:p w14:paraId="144C093D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35</w:t>
            </w:r>
          </w:p>
          <w:p w14:paraId="7E338484" w14:textId="440B1C09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lastRenderedPageBreak/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color w:val="000000" w:themeColor="text1"/>
                <w:lang w:val="bg-BG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George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Jones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195469" w:rsidRDefault="005521D8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6D66621E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0BCF113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21D4F9D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4782F79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06618D97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CD8D25B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50AC51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09383A56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4D229815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4331493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54D3099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['Monday Peter',</w:t>
            </w:r>
          </w:p>
          <w:p w14:paraId="79F186A2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Wednesday Bill',</w:t>
            </w:r>
          </w:p>
          <w:p w14:paraId="41C6F17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Monday Tim',</w:t>
            </w:r>
          </w:p>
          <w:p w14:paraId="0829F20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0104550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1E3EEF9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6F7B66D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6C249D9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Peter</w:t>
            </w:r>
          </w:p>
          <w:p w14:paraId="53BF299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Bill</w:t>
            </w:r>
          </w:p>
          <w:p w14:paraId="67AB37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Friday Bob',</w:t>
            </w:r>
          </w:p>
          <w:p w14:paraId="7B6D5C2D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Saturday Ted',</w:t>
            </w:r>
          </w:p>
          <w:p w14:paraId="2D76130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Bill',</w:t>
            </w:r>
          </w:p>
          <w:p w14:paraId="25C49D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John',</w:t>
            </w:r>
          </w:p>
          <w:p w14:paraId="02DE0CC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Wednesday George']</w:t>
            </w:r>
          </w:p>
        </w:tc>
        <w:tc>
          <w:tcPr>
            <w:tcW w:w="3969" w:type="dxa"/>
          </w:tcPr>
          <w:p w14:paraId="1B9D42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7B0FED2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Saturday</w:t>
            </w:r>
          </w:p>
          <w:p w14:paraId="2D09C34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6A95C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0F8ED0B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74E97DC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Bob</w:t>
            </w:r>
          </w:p>
          <w:p w14:paraId="3C8A325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aturday -&gt; Ted</w:t>
            </w:r>
          </w:p>
          <w:p w14:paraId="1CB9727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Bill</w:t>
            </w:r>
          </w:p>
          <w:p w14:paraId="116A2B8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Tim:Doe Crossing',</w:t>
            </w:r>
          </w:p>
          <w:p w14:paraId="13616E9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Nelson Place',</w:t>
            </w:r>
          </w:p>
          <w:p w14:paraId="1BDCB2A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:Carlyle Ave',</w:t>
            </w:r>
          </w:p>
          <w:p w14:paraId="7CBDD38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Ornery Rd</w:t>
            </w:r>
          </w:p>
          <w:p w14:paraId="69012DF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Carlyle Ave</w:t>
            </w:r>
          </w:p>
          <w:p w14:paraId="6D4C70F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Bob:Huxley Rd',</w:t>
            </w:r>
          </w:p>
          <w:p w14:paraId="249415A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Milwaukee Crossing',</w:t>
            </w:r>
          </w:p>
          <w:p w14:paraId="600E8BB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Fordem Ave',</w:t>
            </w:r>
          </w:p>
          <w:p w14:paraId="2913D21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ob:Redwing Ave',</w:t>
            </w:r>
          </w:p>
          <w:p w14:paraId="786F7C9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George:Mesta Crossing',</w:t>
            </w:r>
          </w:p>
          <w:p w14:paraId="680ABA1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Ted:Gateway Way',</w:t>
            </w:r>
          </w:p>
          <w:p w14:paraId="7E90ED8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ill:Gateway Way',</w:t>
            </w:r>
          </w:p>
          <w:p w14:paraId="18F5153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Grover Rd',</w:t>
            </w:r>
          </w:p>
          <w:p w14:paraId="0D3C537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Huxley Rd',</w:t>
            </w:r>
          </w:p>
          <w:p w14:paraId="5E5B1708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Gateway Way',</w:t>
            </w:r>
          </w:p>
          <w:p w14:paraId="678F72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Huxley Rd']</w:t>
            </w:r>
          </w:p>
        </w:tc>
        <w:tc>
          <w:tcPr>
            <w:tcW w:w="2835" w:type="dxa"/>
          </w:tcPr>
          <w:p w14:paraId="05188A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Gateway Way</w:t>
            </w:r>
          </w:p>
          <w:p w14:paraId="197B19C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ob -&gt; Redwing Ave</w:t>
            </w:r>
          </w:p>
          <w:p w14:paraId="2297B65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Mesta Crossing</w:t>
            </w:r>
          </w:p>
          <w:p w14:paraId="3139F38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eff -&gt; Huxley Rd</w:t>
            </w:r>
          </w:p>
          <w:p w14:paraId="174155E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ohn -&gt; Grover Rd</w:t>
            </w:r>
          </w:p>
          <w:p w14:paraId="4089EF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Huxley Rd</w:t>
            </w:r>
          </w:p>
          <w:p w14:paraId="06AAD87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lastRenderedPageBreak/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Mellow, age 2 says Meow</w:t>
            </w:r>
          </w:p>
          <w:p w14:paraId="3B8015E6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195469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andy, age 1 says Meow</w:t>
            </w:r>
          </w:p>
          <w:p w14:paraId="71F14F43" w14:textId="77777777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py, age 3 says Meow</w:t>
            </w:r>
          </w:p>
          <w:p w14:paraId="67ADDE33" w14:textId="6C47D4EE" w:rsidR="008B0C30" w:rsidRPr="00195469" w:rsidRDefault="008B0C30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lastRenderedPageBreak/>
              <w:t>[3,</w:t>
            </w:r>
          </w:p>
          <w:p w14:paraId="3EEBCB2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4,</w:t>
            </w:r>
          </w:p>
          <w:p w14:paraId="7F1B4CE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2,</w:t>
            </w:r>
          </w:p>
          <w:p w14:paraId="20EF3DB1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like_Replay_3:15',</w:t>
            </w:r>
          </w:p>
          <w:p w14:paraId="151E7DFA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ban_Photoshop_3:48',</w:t>
            </w:r>
          </w:p>
          <w:p w14:paraId="4DD3AF05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Replay</w:t>
            </w:r>
          </w:p>
          <w:p w14:paraId="682B5B17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B17C8B" w14:textId="77777777" w:rsidR="003C480B" w:rsidRDefault="003C480B" w:rsidP="008068A2">
      <w:pPr>
        <w:spacing w:after="0" w:line="240" w:lineRule="auto"/>
      </w:pPr>
      <w:r>
        <w:separator/>
      </w:r>
    </w:p>
  </w:endnote>
  <w:endnote w:type="continuationSeparator" w:id="0">
    <w:p w14:paraId="5EBC6822" w14:textId="77777777" w:rsidR="003C480B" w:rsidRDefault="003C48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AA046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546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546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AA046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546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546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355BED" w14:textId="77777777" w:rsidR="003C480B" w:rsidRDefault="003C480B" w:rsidP="008068A2">
      <w:pPr>
        <w:spacing w:after="0" w:line="240" w:lineRule="auto"/>
      </w:pPr>
      <w:r>
        <w:separator/>
      </w:r>
    </w:p>
  </w:footnote>
  <w:footnote w:type="continuationSeparator" w:id="0">
    <w:p w14:paraId="12911656" w14:textId="77777777" w:rsidR="003C480B" w:rsidRDefault="003C48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4"/>
  </w:num>
  <w:num w:numId="39">
    <w:abstractNumId w:val="31"/>
  </w:num>
  <w:num w:numId="40">
    <w:abstractNumId w:val="25"/>
  </w:num>
  <w:num w:numId="41">
    <w:abstractNumId w:val="37"/>
  </w:num>
  <w:num w:numId="42">
    <w:abstractNumId w:val="22"/>
  </w:num>
  <w:num w:numId="43">
    <w:abstractNumId w:val="19"/>
  </w:num>
  <w:num w:numId="44">
    <w:abstractNumId w:val="8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gUABKCvO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95469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3212E"/>
    <w:rsid w:val="0033490F"/>
    <w:rsid w:val="0036490D"/>
    <w:rsid w:val="003659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80B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B11A2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2A19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4680D"/>
    <w:rsid w:val="00763912"/>
    <w:rsid w:val="007647E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C6DD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E1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53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  <w:rsid w:val="00FF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03B54-D490-4E63-86FF-7EDAF9CCF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</TotalTime>
  <Pages>7</Pages>
  <Words>926</Words>
  <Characters>5281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1</cp:revision>
  <cp:lastPrinted>2023-05-04T06:10:00Z</cp:lastPrinted>
  <dcterms:created xsi:type="dcterms:W3CDTF">2019-11-12T12:29:00Z</dcterms:created>
  <dcterms:modified xsi:type="dcterms:W3CDTF">2023-10-04T11:45:00Z</dcterms:modified>
  <cp:category>computer programming;programming;software development;software engineering</cp:category>
</cp:coreProperties>
</file>